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X9e15fa40b40f4c8059c79ad5ccedd6d3f8a1476"/>
    <w:p>
      <w:pPr>
        <w:pStyle w:val="Heading1"/>
      </w:pPr>
      <w:r>
        <w:t xml:space="preserve">Internship Application Letter for Pharmacist Position</w:t>
      </w:r>
    </w:p>
    <w:p>
      <w:pPr>
        <w:pStyle w:val="FirstParagraph"/>
      </w:pPr>
      <w:r>
        <w:t xml:space="preserve">For Internship at [Hospital/Clinic Name], Kampala, Uganda</w:t>
      </w:r>
    </w:p>
    <w:bookmarkEnd w:id="20"/>
    <w:p>
      <w:pPr>
        <w:pStyle w:val="BodyText"/>
      </w:pPr>
      <w:r>
        <w:t xml:space="preserve">Dear Hiring Manager,</w:t>
      </w:r>
    </w:p>
    <w:p>
      <w:pPr>
        <w:pStyle w:val="BodyText"/>
      </w:pPr>
      <w:r>
        <w:t xml:space="preserve">I am writing with profound enthusiasm to submit my application for the Pharmacist Internship position at [Hospital/Clinic Name] in Kampala, Uganda. As a dedicated and culturally attuned pharmacy student completing my final year at Makerere University College of Health Sciences, I have meticulously prepared myself to contribute meaningfully to your esteemed institution’s mission of advancing healthcare accessibility and quality within the heart of Uganda. This</w:t>
      </w:r>
      <w:r>
        <w:t xml:space="preserve"> </w:t>
      </w:r>
      <w:r>
        <w:rPr>
          <w:bCs/>
          <w:b/>
        </w:rPr>
        <w:t xml:space="preserve">Internship Application Letter</w:t>
      </w:r>
      <w:r>
        <w:t xml:space="preserve"> </w:t>
      </w:r>
      <w:r>
        <w:t xml:space="preserve">embodies not merely a professional pursuit, but a deeply personal commitment to serving the people and complex health landscape of</w:t>
      </w:r>
      <w:r>
        <w:t xml:space="preserve"> </w:t>
      </w:r>
      <w:r>
        <w:rPr>
          <w:bCs/>
          <w:b/>
        </w:rPr>
        <w:t xml:space="preserve">Kampala</w:t>
      </w:r>
      <w:r>
        <w:t xml:space="preserve">.</w:t>
      </w:r>
    </w:p>
    <w:p>
      <w:pPr>
        <w:pStyle w:val="BodyText"/>
      </w:pPr>
      <w:r>
        <w:t xml:space="preserve">The vibrant yet challenging healthcare ecosystem of Kampala presents an unparalleled opportunity for growth and service. Having navigated the bustling corridors of Mulago National Referral Hospital during my clinical rotations and observed firsthand the critical role pharmacists play in managing chronic diseases like HIV/AIDS, malaria, and hypertension across diverse urban communities, I understand the immense responsibility that accompanies this</w:t>
      </w:r>
      <w:r>
        <w:t xml:space="preserve"> </w:t>
      </w:r>
      <w:r>
        <w:rPr>
          <w:bCs/>
          <w:b/>
        </w:rPr>
        <w:t xml:space="preserve">Pharmacist</w:t>
      </w:r>
      <w:r>
        <w:t xml:space="preserve"> </w:t>
      </w:r>
      <w:r>
        <w:t xml:space="preserve">role. Uganda’s National Health Policy prioritizes rational drug use and strengthening pharmaceutical services at all levels of care—a vision that resonates powerfully with my academic focus on community pharmacy practice and supply chain management under the Pharmacy and Poisons Act. I am eager to apply my theoretical knowledge within your dynamic setting, directly contributing to patient safety and therapeutic outcomes in Kampala’s unique context.</w:t>
      </w:r>
    </w:p>
    <w:p>
      <w:pPr>
        <w:pStyle w:val="BodyText"/>
      </w:pPr>
      <w:r>
        <w:t xml:space="preserve">My academic journey at Makerere has equipped me with a robust foundation for this</w:t>
      </w:r>
      <w:r>
        <w:t xml:space="preserve"> </w:t>
      </w:r>
      <w:r>
        <w:rPr>
          <w:bCs/>
          <w:b/>
        </w:rPr>
        <w:t xml:space="preserve">Internship Application</w:t>
      </w:r>
      <w:r>
        <w:t xml:space="preserve">. I excelled in advanced courses including Clinical Pharmacy, Pharmaceutical Care, Pharmacovigilance, and Pharmacy Practice Management. Crucially, my coursework emphasized the Ugandan healthcare environment: we analyzed case studies on combating counterfeit medicines (a persistent challenge in Kampala markets), explored strategies for optimizing antiretroviral therapy adherence within resource-limited settings (directly relevant to your patient population), and studied the implementation of WHO’s Essential Medicines List within Uganda’s public health system. I am proficient in utilizing Pharmacy Management Software like OpenMRS, experienced in conducting comprehensive medication reviews, and adept at maintaining meticulous inventory records—a vital skill for ensuring uninterrupted supply chains critical to Kampala’s healthcare delivery.</w:t>
      </w:r>
    </w:p>
    <w:p>
      <w:pPr>
        <w:pStyle w:val="BodyText"/>
      </w:pPr>
      <w:r>
        <w:t xml:space="preserve">My practical experience further solidifies my readiness for this internship. During a mandatory community health attachment at the Kawempe Sub-County Health Facility, I supported pharmacist-led medication counseling sessions, assisted in managing stock of essential drugs (including contraceptives and antibiotics), and participated in patient education workshops on proper medicine use. This immersion revealed the profound impact pharmacists have on reducing unnecessary hospital readmissions—a key metric for Kampala health facilities striving for efficiency. Additionally, I volunteered with the Makerere University Student Health Outreach Group, providing basic health screenings and medication adherence support to vulnerable populations in Nakivubo slums. These experiences taught me empathy, cultural sensitivity essential when engaging with diverse Kampala communities—from urban professionals to informal settlement residents—and honed my communication skills in both English and Luganda, ensuring effective patient interaction.</w:t>
      </w:r>
    </w:p>
    <w:p>
      <w:pPr>
        <w:pStyle w:val="BodyText"/>
      </w:pPr>
      <w:r>
        <w:t xml:space="preserve">I am particularly drawn to [Hospital/Clinic Name] because of your renowned commitment to innovative pharmacy services and community health partnerships within Kampala. I have followed your initiatives in improving maternal and child health medication access, a program aligning perfectly with my passion for public health impact. I am confident that my proactive approach, dedication to evidence-based practice, and understanding of Uganda’s specific pharmaceutical challenges will allow me to integrate seamlessly into your team from day one. I am not just seeking an internship; I aspire to learn from the expertise of your pharmacists while actively contributing to reducing medication errors, optimizing therapeutic regimens, and enhancing patient satisfaction—goals central to Kampala's evolving healthcare quality standards.</w:t>
      </w:r>
    </w:p>
    <w:p>
      <w:pPr>
        <w:pStyle w:val="BodyText"/>
      </w:pPr>
      <w:r>
        <w:t xml:space="preserve">My ability to work collaboratively within multidisciplinary teams is another strength I bring. During a group project analyzing drug shortages at a Kampala private clinic pharmacy, I facilitated data collection from nurses and doctors, presented findings on alternative sourcing strategies, and co-developed an action plan. This reinforced that effective pharmacy practice in Uganda requires bridging communication gaps between clinicians, patients, and supply chain managers—a skill vital for success at [Hospital/Clinic Name]. Furthermore, I am committed to continuous learning; I actively follow the Uganda Pharmacy Council’s guidelines and recent publications on rational drug use to ensure my practice aligns with national standards.</w:t>
      </w:r>
    </w:p>
    <w:p>
      <w:pPr>
        <w:pStyle w:val="BodyText"/>
      </w:pPr>
      <w:r>
        <w:t xml:space="preserve">I am fully aware that this internship represents a significant opportunity to develop into a competent, ethical pharmacist serving Kampala's needs. I am prepared for the demanding schedule of clinical rotations and eager to learn from the experienced pharmacists at your facility. My resilience, adaptability in resource-constrained settings (honed through fieldwork), and unwavering commitment to patient well-being will enable me to thrive within your organization’s environment.</w:t>
      </w:r>
    </w:p>
    <w:p>
      <w:pPr>
        <w:pStyle w:val="BodyText"/>
      </w:pPr>
      <w:r>
        <w:t xml:space="preserve">Thank you for considering my application. I am deeply passionate about contributing to the advancement of pharmacy practice in</w:t>
      </w:r>
      <w:r>
        <w:t xml:space="preserve"> </w:t>
      </w:r>
      <w:r>
        <w:rPr>
          <w:bCs/>
          <w:b/>
        </w:rPr>
        <w:t xml:space="preserve">Uganda Kampala</w:t>
      </w:r>
      <w:r>
        <w:t xml:space="preserve">, and this internship at [Hospital/Clinic Name] is the ideal next step in my journey towards becoming a highly skilled and compassionate healthcare professional dedicated to improving lives across our nation. I have attached my detailed curriculum vitae, academic transcripts, and copies of relevant certifications for your review. I welcome the opportunity to discuss how my skills and dedication can benefit your pharmacy team at [Hospital/Clinic Name] during an interview at your earliest convenience.</w:t>
      </w:r>
    </w:p>
    <w:p>
      <w:pPr>
        <w:pStyle w:val="BodyText"/>
      </w:pPr>
      <w:r>
        <w:t xml:space="preserve">Sincerely,</w:t>
      </w:r>
      <w:r>
        <w:br/>
      </w:r>
      <w:r>
        <w:br/>
      </w:r>
      <w:r>
        <w:t xml:space="preserve">[Your Full Name]</w:t>
      </w:r>
      <w:r>
        <w:br/>
      </w:r>
      <w:r>
        <w:t xml:space="preserve">[Your Student ID/Registration Number, if applicable]</w:t>
      </w:r>
      <w:r>
        <w:br/>
      </w:r>
      <w:r>
        <w:t xml:space="preserve">Pharmacist Trainee</w:t>
      </w:r>
      <w:r>
        <w:br/>
      </w:r>
      <w:r>
        <w:t xml:space="preserve">Makerere University College of Health Sciences</w:t>
      </w:r>
      <w:r>
        <w:br/>
      </w:r>
      <w:r>
        <w:t xml:space="preserve">Kampala, Uganda</w:t>
      </w:r>
      <w:r>
        <w:br/>
      </w:r>
      <w:r>
        <w:t xml:space="preserve">Email: your.email@example.com | Phone: +256 XXX XXX XXXX</w:t>
      </w:r>
    </w:p>
    <w:p>
      <w:pPr>
        <w:pStyle w:val="BodyText"/>
      </w:pPr>
      <w:r>
        <w:rPr>
          <w:iCs/>
          <w:i/>
        </w:rPr>
        <w:t xml:space="preserve">Note: This Internship Application Letter has been crafted specifically for the</w:t>
      </w:r>
      <w:r>
        <w:rPr>
          <w:iCs/>
          <w:i/>
        </w:rPr>
        <w:t xml:space="preserve"> </w:t>
      </w:r>
      <w:r>
        <w:rPr>
          <w:bCs/>
          <w:b/>
          <w:iCs/>
          <w:i/>
        </w:rPr>
        <w:t xml:space="preserve">Pharmacist</w:t>
      </w:r>
      <w:r>
        <w:rPr>
          <w:iCs/>
          <w:i/>
        </w:rPr>
        <w:t xml:space="preserve"> </w:t>
      </w:r>
      <w:r>
        <w:rPr>
          <w:iCs/>
          <w:i/>
        </w:rPr>
        <w:t xml:space="preserve">internship opportunity within the dynamic healthcare environment of</w:t>
      </w:r>
      <w:r>
        <w:rPr>
          <w:iCs/>
          <w:i/>
        </w:rPr>
        <w:t xml:space="preserve"> </w:t>
      </w:r>
      <w:r>
        <w:rPr>
          <w:bCs/>
          <w:b/>
          <w:iCs/>
          <w:i/>
        </w:rPr>
        <w:t xml:space="preserve">Uganda Kampala</w:t>
      </w:r>
      <w:r>
        <w:rPr>
          <w:iCs/>
          <w:i/>
        </w:rPr>
        <w:t xml:space="preserve">. It integrates local context, institutional alignment, and a clear demonstration of preparedness for service in this specific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Uganda Kampala</dc:title>
  <dc:creator/>
  <cp:keywords/>
  <dcterms:created xsi:type="dcterms:W3CDTF">2025-12-09T14:13:27Z</dcterms:created>
  <dcterms:modified xsi:type="dcterms:W3CDTF">2025-12-09T14:13:27Z</dcterms:modified>
</cp:coreProperties>
</file>

<file path=docProps/custom.xml><?xml version="1.0" encoding="utf-8"?>
<Properties xmlns="http://schemas.openxmlformats.org/officeDocument/2006/custom-properties" xmlns:vt="http://schemas.openxmlformats.org/officeDocument/2006/docPropsVTypes"/>
</file>